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17A71" w14:textId="16EC6D2C" w:rsidR="00635068" w:rsidRPr="00985007" w:rsidRDefault="003E2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985007">
        <w:rPr>
          <w:rFonts w:ascii="Times New Roman" w:hAnsi="Times New Roman"/>
          <w:b/>
          <w:sz w:val="32"/>
          <w:szCs w:val="32"/>
          <w:lang w:val="en-US" w:eastAsia="en-US" w:bidi="en-US"/>
        </w:rPr>
        <w:t xml:space="preserve">ASSESSING THE PRIMARY </w:t>
      </w:r>
      <w:r w:rsidR="005304BA">
        <w:rPr>
          <w:rFonts w:ascii="Times New Roman" w:hAnsi="Times New Roman"/>
          <w:b/>
          <w:sz w:val="32"/>
          <w:szCs w:val="32"/>
          <w:lang w:val="en-US" w:eastAsia="en-US" w:bidi="en-US"/>
        </w:rPr>
        <w:t xml:space="preserve">VALUE ADDING </w:t>
      </w:r>
      <w:r w:rsidRPr="00985007">
        <w:rPr>
          <w:rFonts w:ascii="Times New Roman" w:hAnsi="Times New Roman"/>
          <w:b/>
          <w:sz w:val="32"/>
          <w:szCs w:val="32"/>
          <w:lang w:val="en-US" w:eastAsia="en-US" w:bidi="en-US"/>
        </w:rPr>
        <w:t xml:space="preserve">ACTIVITIES </w:t>
      </w:r>
    </w:p>
    <w:p w14:paraId="0AA17A72" w14:textId="77777777" w:rsidR="00635068" w:rsidRPr="00985007" w:rsidRDefault="006350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32"/>
          <w:szCs w:val="32"/>
          <w:lang w:val="en-US" w:eastAsia="en-US" w:bidi="en-US"/>
        </w:rPr>
      </w:pPr>
    </w:p>
    <w:p w14:paraId="0AA17A75" w14:textId="77777777" w:rsidR="00635068" w:rsidRPr="00985007" w:rsidRDefault="003E2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b/>
          <w:sz w:val="24"/>
          <w:szCs w:val="24"/>
          <w:lang w:val="en-US" w:eastAsia="en-US" w:bidi="en-US"/>
        </w:rPr>
        <w:t>INBOUND LOGISTICS</w:t>
      </w:r>
    </w:p>
    <w:p w14:paraId="0AA17A77" w14:textId="539CDF8E" w:rsidR="00635068" w:rsidRPr="00985007" w:rsidRDefault="00005CE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oes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a materials control system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exist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? How well does it work?</w:t>
      </w:r>
    </w:p>
    <w:p w14:paraId="0AA17A78" w14:textId="25CD2073" w:rsidR="00635068" w:rsidRPr="00985007" w:rsidRDefault="002E6A9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oes an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inventory control system 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exist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? 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Which one? 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How </w:t>
      </w:r>
      <w:r w:rsidR="003A6ED6" w:rsidRPr="00985007">
        <w:rPr>
          <w:rFonts w:ascii="Times New Roman" w:hAnsi="Times New Roman"/>
          <w:sz w:val="24"/>
          <w:szCs w:val="24"/>
          <w:lang w:val="en-US" w:eastAsia="en-US" w:bidi="en-US"/>
        </w:rPr>
        <w:t>efficient is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it?</w:t>
      </w:r>
    </w:p>
    <w:p w14:paraId="0AA17A79" w14:textId="77777777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How are raw materials handled and warehoused?</w:t>
      </w:r>
    </w:p>
    <w:p w14:paraId="0AA17A7A" w14:textId="276E8D7C" w:rsidR="00635068" w:rsidRDefault="002E6A92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re raw materials handled and warehoused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</w:t>
      </w:r>
      <w:r w:rsidR="00B543F0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safely and 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efficiently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?</w:t>
      </w:r>
    </w:p>
    <w:p w14:paraId="5736A27D" w14:textId="77777777" w:rsidR="00985007" w:rsidRPr="00985007" w:rsidRDefault="00985007" w:rsidP="009850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7B" w14:textId="77777777" w:rsidR="00635068" w:rsidRPr="00985007" w:rsidRDefault="006350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7D" w14:textId="77777777" w:rsidR="00635068" w:rsidRPr="00985007" w:rsidRDefault="003E2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b/>
          <w:sz w:val="24"/>
          <w:szCs w:val="24"/>
          <w:lang w:val="en-US" w:eastAsia="en-US" w:bidi="en-US"/>
        </w:rPr>
        <w:t>OPERATIONS</w:t>
      </w:r>
    </w:p>
    <w:p w14:paraId="0AA17A7F" w14:textId="3CAFF4C5" w:rsidR="00635068" w:rsidRPr="00985007" w:rsidRDefault="00F07D96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Compared to our competitors</w:t>
      </w:r>
      <w:r w:rsidR="004F396D" w:rsidRPr="00985007">
        <w:rPr>
          <w:rFonts w:ascii="Times New Roman" w:hAnsi="Times New Roman"/>
          <w:sz w:val="24"/>
          <w:szCs w:val="24"/>
          <w:lang w:val="en-US" w:eastAsia="en-US" w:bidi="en-US"/>
        </w:rPr>
        <w:t>,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h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ow productive is our equipment?</w:t>
      </w:r>
    </w:p>
    <w:p w14:paraId="0AA17A80" w14:textId="368B1C7B" w:rsidR="00635068" w:rsidRPr="00985007" w:rsidRDefault="004F396D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How efficient is our 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plant layout? </w:t>
      </w:r>
      <w:r w:rsidR="00813836" w:rsidRPr="00985007">
        <w:rPr>
          <w:rFonts w:ascii="Times New Roman" w:hAnsi="Times New Roman"/>
          <w:sz w:val="24"/>
          <w:szCs w:val="24"/>
          <w:lang w:val="en-US" w:eastAsia="en-US" w:bidi="en-US"/>
        </w:rPr>
        <w:t>Can it be improved?</w:t>
      </w:r>
    </w:p>
    <w:p w14:paraId="0AA17A81" w14:textId="77777777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re production control systems in place to control quality and reduce cost? How efficient and effective are they in doing so?</w:t>
      </w:r>
    </w:p>
    <w:p w14:paraId="0AA17A82" w14:textId="66048A72" w:rsidR="00635068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re we using the appropriate level of automation in our production processes?</w:t>
      </w:r>
    </w:p>
    <w:p w14:paraId="57402CFA" w14:textId="77777777" w:rsidR="00985007" w:rsidRPr="00985007" w:rsidRDefault="00985007" w:rsidP="009850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83" w14:textId="77777777" w:rsidR="00635068" w:rsidRPr="00985007" w:rsidRDefault="006350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85" w14:textId="77777777" w:rsidR="00635068" w:rsidRPr="00985007" w:rsidRDefault="003E2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b/>
          <w:sz w:val="24"/>
          <w:szCs w:val="24"/>
          <w:lang w:val="en-US" w:eastAsia="en-US" w:bidi="en-US"/>
        </w:rPr>
        <w:t>OUTBOUND LOGISTICS</w:t>
      </w:r>
    </w:p>
    <w:p w14:paraId="0AA17A87" w14:textId="77777777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re finished products delivered in a timely fashion to customers?</w:t>
      </w:r>
    </w:p>
    <w:p w14:paraId="0AA17A88" w14:textId="6D3F96E6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Are finished products efficiently delivered to </w:t>
      </w:r>
      <w:r w:rsidR="003965A1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the 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customer?</w:t>
      </w:r>
    </w:p>
    <w:p w14:paraId="0AA17A89" w14:textId="540A4C6F" w:rsidR="00635068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re finished products warehoused efficiently?</w:t>
      </w:r>
    </w:p>
    <w:p w14:paraId="2A232175" w14:textId="77777777" w:rsidR="00985007" w:rsidRPr="00985007" w:rsidRDefault="00985007" w:rsidP="009850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8A" w14:textId="77777777" w:rsidR="00635068" w:rsidRPr="00985007" w:rsidRDefault="006350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8C" w14:textId="77777777" w:rsidR="00635068" w:rsidRPr="00985007" w:rsidRDefault="003E2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b/>
          <w:sz w:val="24"/>
          <w:szCs w:val="24"/>
          <w:lang w:val="en-US" w:eastAsia="en-US" w:bidi="en-US"/>
        </w:rPr>
        <w:t>MARKETING AND SALES</w:t>
      </w:r>
    </w:p>
    <w:p w14:paraId="0AA17A8E" w14:textId="7DE35262" w:rsidR="00635068" w:rsidRPr="00985007" w:rsidRDefault="0059786C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T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o identify customer segments and needs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, is marketing research used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?</w:t>
      </w:r>
    </w:p>
    <w:p w14:paraId="0AA17A8F" w14:textId="1E86A1D5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re sales promotions and advertising innovative?</w:t>
      </w:r>
      <w:r w:rsidR="00DB54D7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Are there any?</w:t>
      </w:r>
    </w:p>
    <w:p w14:paraId="0AA17A90" w14:textId="77777777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Have alternative distribution channels been evaluated?</w:t>
      </w:r>
    </w:p>
    <w:p w14:paraId="0AA17A91" w14:textId="4AA1E0E5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How competent is the sales force? </w:t>
      </w:r>
      <w:r w:rsidR="00CC5FA1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How 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motivat</w:t>
      </w:r>
      <w:r w:rsidR="00CC5FA1" w:rsidRPr="00985007">
        <w:rPr>
          <w:rFonts w:ascii="Times New Roman" w:hAnsi="Times New Roman"/>
          <w:sz w:val="24"/>
          <w:szCs w:val="24"/>
          <w:lang w:val="en-US" w:eastAsia="en-US" w:bidi="en-US"/>
        </w:rPr>
        <w:t>ed are they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?</w:t>
      </w:r>
    </w:p>
    <w:p w14:paraId="0AA17A92" w14:textId="03DA1521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oes our organi</w:t>
      </w:r>
      <w:r w:rsidR="0020485E" w:rsidRPr="00985007">
        <w:rPr>
          <w:rFonts w:ascii="Times New Roman" w:hAnsi="Times New Roman"/>
          <w:sz w:val="24"/>
          <w:szCs w:val="24"/>
          <w:lang w:val="en-US" w:eastAsia="en-US" w:bidi="en-US"/>
        </w:rPr>
        <w:t>s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tion present an image of quality to our customers?</w:t>
      </w:r>
    </w:p>
    <w:p w14:paraId="0AA17A93" w14:textId="314AA40E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oes our organi</w:t>
      </w:r>
      <w:r w:rsidR="0020485E" w:rsidRPr="00985007">
        <w:rPr>
          <w:rFonts w:ascii="Times New Roman" w:hAnsi="Times New Roman"/>
          <w:sz w:val="24"/>
          <w:szCs w:val="24"/>
          <w:lang w:val="en-US" w:eastAsia="en-US" w:bidi="en-US"/>
        </w:rPr>
        <w:t>s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tion have a favo</w:t>
      </w:r>
      <w:r w:rsidR="003965A1" w:rsidRPr="00985007">
        <w:rPr>
          <w:rFonts w:ascii="Times New Roman" w:hAnsi="Times New Roman"/>
          <w:sz w:val="24"/>
          <w:szCs w:val="24"/>
          <w:lang w:val="en-US" w:eastAsia="en-US" w:bidi="en-US"/>
        </w:rPr>
        <w:t>u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rable reputation?</w:t>
      </w:r>
    </w:p>
    <w:p w14:paraId="0AA17A94" w14:textId="77777777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How brand loyal are our customers? Does our brand loyalty need improvement?</w:t>
      </w:r>
    </w:p>
    <w:p w14:paraId="0AA17A95" w14:textId="20C744E5" w:rsidR="00635068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o we dominate the various market segments we are in?</w:t>
      </w:r>
    </w:p>
    <w:p w14:paraId="17AAD24C" w14:textId="77777777" w:rsidR="00985007" w:rsidRPr="00985007" w:rsidRDefault="00985007" w:rsidP="00985007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96" w14:textId="77777777" w:rsidR="00635068" w:rsidRPr="00985007" w:rsidRDefault="006350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0AA17A98" w14:textId="77777777" w:rsidR="00635068" w:rsidRPr="00985007" w:rsidRDefault="003E2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b/>
          <w:sz w:val="24"/>
          <w:szCs w:val="24"/>
          <w:lang w:val="en-US" w:eastAsia="en-US" w:bidi="en-US"/>
        </w:rPr>
        <w:t>CUSTOMER SERVICE</w:t>
      </w:r>
    </w:p>
    <w:p w14:paraId="0AA17A9A" w14:textId="66BEB9D4" w:rsidR="00635068" w:rsidRPr="00985007" w:rsidRDefault="00A8727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o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we solicit customer input for product improvement?</w:t>
      </w:r>
    </w:p>
    <w:p w14:paraId="0AA17A9B" w14:textId="41A214BB" w:rsidR="00635068" w:rsidRPr="00985007" w:rsidRDefault="00A8727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Do we handle customer complaints 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promptly and effectively?</w:t>
      </w:r>
    </w:p>
    <w:p w14:paraId="0AA17A9C" w14:textId="77777777" w:rsidR="00635068" w:rsidRPr="00985007" w:rsidRDefault="003E2EA3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Are our product’s warranty and guarantee policies appropriate?</w:t>
      </w:r>
    </w:p>
    <w:p w14:paraId="0AA17A9D" w14:textId="217CD412" w:rsidR="00635068" w:rsidRPr="00985007" w:rsidRDefault="003B135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o we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effectively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train employees in customer </w:t>
      </w: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rela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tions and service issues?</w:t>
      </w:r>
    </w:p>
    <w:p w14:paraId="0AA17A9E" w14:textId="113583B0" w:rsidR="00635068" w:rsidRPr="00985007" w:rsidRDefault="0053623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  <w:r w:rsidRPr="00985007">
        <w:rPr>
          <w:rFonts w:ascii="Times New Roman" w:hAnsi="Times New Roman"/>
          <w:sz w:val="24"/>
          <w:szCs w:val="24"/>
          <w:lang w:val="en-US" w:eastAsia="en-US" w:bidi="en-US"/>
        </w:rPr>
        <w:t>D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o we provide replacement parts and repair services</w:t>
      </w:r>
      <w:r w:rsidR="00C10C98" w:rsidRPr="00985007">
        <w:rPr>
          <w:rFonts w:ascii="Times New Roman" w:hAnsi="Times New Roman"/>
          <w:sz w:val="24"/>
          <w:szCs w:val="24"/>
          <w:lang w:val="en-US" w:eastAsia="en-US" w:bidi="en-US"/>
        </w:rPr>
        <w:t xml:space="preserve"> promptly and effectively</w:t>
      </w:r>
      <w:r w:rsidR="003E2EA3" w:rsidRPr="00985007">
        <w:rPr>
          <w:rFonts w:ascii="Times New Roman" w:hAnsi="Times New Roman"/>
          <w:sz w:val="24"/>
          <w:szCs w:val="24"/>
          <w:lang w:val="en-US" w:eastAsia="en-US" w:bidi="en-US"/>
        </w:rPr>
        <w:t>?</w:t>
      </w:r>
    </w:p>
    <w:p w14:paraId="0AA17A9F" w14:textId="77777777" w:rsidR="00635068" w:rsidRPr="00985007" w:rsidRDefault="006350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b/>
          <w:sz w:val="24"/>
          <w:szCs w:val="24"/>
          <w:lang w:val="en-US" w:eastAsia="en-US" w:bidi="en-US"/>
        </w:rPr>
      </w:pPr>
    </w:p>
    <w:sectPr w:rsidR="00635068" w:rsidRPr="00985007">
      <w:head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52FA9" w14:textId="77777777" w:rsidR="0045345E" w:rsidRDefault="0045345E">
      <w:r>
        <w:separator/>
      </w:r>
    </w:p>
  </w:endnote>
  <w:endnote w:type="continuationSeparator" w:id="0">
    <w:p w14:paraId="5F3A6777" w14:textId="77777777" w:rsidR="0045345E" w:rsidRDefault="0045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107FD" w14:textId="77777777" w:rsidR="0045345E" w:rsidRDefault="0045345E">
      <w:r>
        <w:separator/>
      </w:r>
    </w:p>
  </w:footnote>
  <w:footnote w:type="continuationSeparator" w:id="0">
    <w:p w14:paraId="75B8BCBC" w14:textId="77777777" w:rsidR="0045345E" w:rsidRDefault="00453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17AA0" w14:textId="77777777" w:rsidR="00635068" w:rsidRDefault="00635068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E27049"/>
    <w:multiLevelType w:val="singleLevel"/>
    <w:tmpl w:val="DDCA3F06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1MDcwMDE3NjYzMrNQ0lEKTi0uzszPAykwrgUAHc3nGCwAAAA="/>
    <w:docVar w:name="Description" w:val="Use this template to assess the primary activities in the value chain including logistics, operations, marketing and sales, customer values"/>
    <w:docVar w:name="Excerpt" w:val="Assessing the Primary Activities in the Value Chain"/>
    <w:docVar w:name="Source" w:val="www.realvedmak.com"/>
    <w:docVar w:name="Tags" w:val="assessing, primary activities, value chain, assessment, value chain, logistics, operations, marketing, sales, customer service, strategic management, business documents, entrepreneurship, entrepreneur, "/>
  </w:docVars>
  <w:rsids>
    <w:rsidRoot w:val="00635068"/>
    <w:rsid w:val="00005CE6"/>
    <w:rsid w:val="00040E2C"/>
    <w:rsid w:val="000D6F8E"/>
    <w:rsid w:val="001A7FFE"/>
    <w:rsid w:val="0020485E"/>
    <w:rsid w:val="00247789"/>
    <w:rsid w:val="00282A88"/>
    <w:rsid w:val="002E6A92"/>
    <w:rsid w:val="0037184B"/>
    <w:rsid w:val="003965A1"/>
    <w:rsid w:val="003A6ED6"/>
    <w:rsid w:val="003B1354"/>
    <w:rsid w:val="003E2EA3"/>
    <w:rsid w:val="00424411"/>
    <w:rsid w:val="0045345E"/>
    <w:rsid w:val="004F396D"/>
    <w:rsid w:val="005304BA"/>
    <w:rsid w:val="00536230"/>
    <w:rsid w:val="0059786C"/>
    <w:rsid w:val="005A4CE2"/>
    <w:rsid w:val="00635068"/>
    <w:rsid w:val="00665C50"/>
    <w:rsid w:val="00735740"/>
    <w:rsid w:val="00813836"/>
    <w:rsid w:val="008469F9"/>
    <w:rsid w:val="00985007"/>
    <w:rsid w:val="00A67004"/>
    <w:rsid w:val="00A8727E"/>
    <w:rsid w:val="00AA3737"/>
    <w:rsid w:val="00B543F0"/>
    <w:rsid w:val="00B65BFD"/>
    <w:rsid w:val="00C10C98"/>
    <w:rsid w:val="00CC5FA1"/>
    <w:rsid w:val="00D71E19"/>
    <w:rsid w:val="00DB54D7"/>
    <w:rsid w:val="00DD5419"/>
    <w:rsid w:val="00F07D96"/>
    <w:rsid w:val="00F51B84"/>
    <w:rsid w:val="00FB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17A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noProof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</Pages>
  <Words>275</Words>
  <Characters>1469</Characters>
  <Application>Microsoft Office Word</Application>
  <DocSecurity>0</DocSecurity>
  <Lines>4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ING THE PRIMARY ACTIVITIES IN THE VALUE CHAIN</vt:lpstr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0T09:54:00Z</dcterms:created>
  <dcterms:modified xsi:type="dcterms:W3CDTF">2019-10-21T19:16:00Z</dcterms:modified>
  <cp:category/>
</cp:coreProperties>
</file>